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w:t>
      </w:r>
      <w:r>
        <w:t xml:space="preserve"> </w:t>
      </w:r>
      <w:r>
        <w:t xml:space="preserve">Career</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5" w:name="X41709b7e7b39a0f3905ca6e9e7d6d5aa7b7fdcb"/>
    <w:p>
      <w:pPr>
        <w:pStyle w:val="Heading1"/>
      </w:pPr>
      <w:r>
        <w:t xml:space="preserve">STATEMENT OF PURPOSE FOR MECHANIC CAREER IN CAPE TOWN, SOUTH AFRICA</w:t>
      </w:r>
    </w:p>
    <w:p>
      <w:pPr>
        <w:pStyle w:val="FirstParagraph"/>
      </w:pPr>
      <w:r>
        <w:t xml:space="preserve">As a dedicated automotive professional with five years of comprehensive mechanical experience across diverse vehicle systems, I submit this Statement of Purpose to formally express my commitment to advancing my career as a certified Mechanic within Cape Town’s dynamic automotive industry. This document outlines my technical expertise, professional ethos, and unwavering dedication to contributing meaningfully to South Africa’s transportation sector while embracing the unique challenges and opportunities presented by working in Cape Town.</w:t>
      </w:r>
    </w:p>
    <w:bookmarkStart w:id="20" w:name="X26a530c3c36a7be941f56cd3545003d6e1bc83b"/>
    <w:p>
      <w:pPr>
        <w:pStyle w:val="Heading2"/>
      </w:pPr>
      <w:r>
        <w:t xml:space="preserve">Professional Foundation and Technical Expertise</w:t>
      </w:r>
    </w:p>
    <w:p>
      <w:pPr>
        <w:pStyle w:val="FirstParagraph"/>
      </w:pPr>
      <w:r>
        <w:t xml:space="preserve">My journey as a Mechanic began through formal training at the Cape Town Technical College, where I earned my National Certificate in Automotive Engineering (NQF Level 4) with distinction. This rigorous program provided mastery of essential systems including engine diagnostics, electrical troubleshooting, and advanced transmission repairs – skills directly applicable to South Africa’s diverse vehicle fleet. My practical experience spans three years as a certified Mechanic at Durban Automotive Solutions, where I serviced over 250 vehicles monthly across Toyota Hilux, BMW, and local minibus taxi fleets. I am proficient in modern diagnostic tools like Bosch KTS and Snap-on scanner systems, and I hold certifications in ASE (Automotive Service Excellence) standards alongside South Africa’s National Trade Test for Vehicle Maintenance.</w:t>
      </w:r>
    </w:p>
    <w:bookmarkEnd w:id="20"/>
    <w:bookmarkStart w:id="21" w:name="Xd8de9b20690e985c95a0779bd4df0b45c3b0d28"/>
    <w:p>
      <w:pPr>
        <w:pStyle w:val="Heading2"/>
      </w:pPr>
      <w:r>
        <w:t xml:space="preserve">Why Cape Town? Strategic Alignment with South Africa's Automotive Landscape</w:t>
      </w:r>
    </w:p>
    <w:p>
      <w:pPr>
        <w:pStyle w:val="FirstParagraph"/>
      </w:pPr>
      <w:r>
        <w:t xml:space="preserve">My decision to pursue my career in Cape Town is deeply rooted in the city’s pivotal role within South Africa’s automotive ecosystem. As the Western Cape’s economic hub and home to major transport corridors like the N1 and N2 highways, Cape Town presents unparalleled opportunities to work with vehicles operating across challenging terrains – from coastal roads to mountain passes near Stellenbosch and Franschhoek. This environment demands mechanics with specialized knowledge of corrosion-resistant maintenance (critical for our maritime climate) and efficient repairs that minimize downtime for commercial fleets vital to the city’s tourism and logistics sectors.</w:t>
      </w:r>
    </w:p>
    <w:p>
      <w:pPr>
        <w:pStyle w:val="BodyText"/>
      </w:pPr>
      <w:r>
        <w:t xml:space="preserve">I am particularly motivated by Cape Town’s commitment to sustainable mobility, including its expanding electric vehicle infrastructure. My recent training in EV battery diagnostics through the South African Automobile Association (SAAA) positions me to support Cape Town’s transition toward greener transportation while meeting the city’s unique demands for reliable maintenance solutions.</w:t>
      </w:r>
    </w:p>
    <w:bookmarkEnd w:id="21"/>
    <w:bookmarkStart w:id="22" w:name="X9ae3dad5d72b7eaefb4204896999daf5d8aea08"/>
    <w:p>
      <w:pPr>
        <w:pStyle w:val="Heading2"/>
      </w:pPr>
      <w:r>
        <w:t xml:space="preserve">Professional Ethos and Community Commitment</w:t>
      </w:r>
    </w:p>
    <w:p>
      <w:pPr>
        <w:pStyle w:val="FirstParagraph"/>
      </w:pPr>
      <w:r>
        <w:t xml:space="preserve">My approach as a Mechanic transcends technical proficiency – it is grounded in the values of integrity and community impact that define South Africa’s service culture. At my previous role, I initiated a "Mechanic Mentorship Program" for youth from Khayelitsha, teaching basic vehicle safety checks to empower local communities. This initiative directly aligned with Cape Town’s municipal focus on skills development through the Western Cape Provincial Government’s Youth Employment Service (YES) program.</w:t>
      </w:r>
    </w:p>
    <w:p>
      <w:pPr>
        <w:pStyle w:val="BodyText"/>
      </w:pPr>
      <w:r>
        <w:t xml:space="preserve">I recognize that mechanics in South Africa operate within a complex socio-economic context where affordable vehicle maintenance is crucial for livelihoods. My work ethic reflects this reality: I prioritize transparent communication with clients about repair options, ensuring every minibus taxi operator or family car owner receives fair value without compromising on quality – a standard essential to building trust in Cape Town’s competitive market.</w:t>
      </w:r>
    </w:p>
    <w:bookmarkEnd w:id="22"/>
    <w:bookmarkStart w:id="23" w:name="X4afbd8b0210db48008dc3f9fc7a43ccb13360cc"/>
    <w:p>
      <w:pPr>
        <w:pStyle w:val="Heading2"/>
      </w:pPr>
      <w:r>
        <w:t xml:space="preserve">Long-Term Vision in South Africa's Automotive Future</w:t>
      </w:r>
    </w:p>
    <w:p>
      <w:pPr>
        <w:pStyle w:val="FirstParagraph"/>
      </w:pPr>
      <w:r>
        <w:t xml:space="preserve">My career trajectory is firmly anchored in contributing to South Africa’s vision for automotive excellence. Short-term, I aim to join a forward-thinking workshop in Cape Town that values continuous learning – such as the award-winning "Cape Auto Solutions" or "Metro Mechanic Hub" – where I can refine my expertise in hybrid systems while supporting the city’s goal of reducing vehicle-related emissions by 30% by 2030. Long-term, I plan to obtain my SAAE (South African Association of Engineers) Advanced Certification and establish a mobile mechanic service targeting underserved townships, addressing Cape Town’s critical gap in accessible automotive support.</w:t>
      </w:r>
    </w:p>
    <w:p>
      <w:pPr>
        <w:pStyle w:val="BodyText"/>
      </w:pPr>
      <w:r>
        <w:t xml:space="preserve">South Africa’s Automotive Master Plan 2035 emphasizes localizing high-value repair services – a vision I actively support. By specializing in the maintenance of locally assembled vehicles like the Toyota Hilux (produced at Springbok Plant), I can help strengthen Cape Town’s position as a center for sustainable automotive operations while creating jobs that uplift communities.</w:t>
      </w:r>
    </w:p>
    <w:bookmarkEnd w:id="23"/>
    <w:bookmarkStart w:id="24" w:name="Xc39a086237b99810a6f4e113e5a95a8fc6f1e7c"/>
    <w:p>
      <w:pPr>
        <w:pStyle w:val="Heading2"/>
      </w:pPr>
      <w:r>
        <w:t xml:space="preserve">Conclusion: Commitment to Excellence in Cape Town</w:t>
      </w:r>
    </w:p>
    <w:p>
      <w:pPr>
        <w:pStyle w:val="FirstParagraph"/>
      </w:pPr>
      <w:r>
        <w:t xml:space="preserve">This Statement of Purpose embodies my conviction that I can significantly contribute to South Africa’s automotive advancement through dedicated work in Cape Town. My technical certifications, hands-on experience with regional vehicle challenges, and commitment to community-driven service align precisely with the needs of Cape Town’s workshops, transport operators, and environmental goals. I am eager to bring my skills to a workshop where precision mechanics meets genuine care for clients – an ethos that defines excellence in South Africa’s automotive culture.</w:t>
      </w:r>
    </w:p>
    <w:p>
      <w:pPr>
        <w:pStyle w:val="BodyText"/>
      </w:pPr>
      <w:r>
        <w:t xml:space="preserve">As a professional committed to continuous growth, I seek not just employment but partnership with Cape Town’s automotive industry. Together, we can ensure that every vehicle traversing Table Mountain’s slopes or serving the city’s vibrant communities operates safely and efficiently – reflecting the spirit of innovation and resilience that defines South Africa. I am prepared to begin this journey immediately, ready to apply my expertise in your workshop while contributing to Cape Town’s reputation as a leader in automotive service excellence within South Africa.</w:t>
      </w:r>
    </w:p>
    <w:p>
      <w:pPr>
        <w:pStyle w:val="BodyText"/>
      </w:pPr>
      <w:r>
        <w:t xml:space="preserve">"In the heart of Cape Town, where mountains meet ocean and innovation meets tradition, I will build my career through the precision of a mechanic’s hand and the commitment to service that defines South Africa."</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 Career in Cape Town, South Africa</dc:title>
  <dc:creator/>
  <cp:keywords/>
  <dcterms:created xsi:type="dcterms:W3CDTF">2026-07-23T23:24:52Z</dcterms:created>
  <dcterms:modified xsi:type="dcterms:W3CDTF">2026-07-23T23:24:52Z</dcterms:modified>
</cp:coreProperties>
</file>

<file path=docProps/custom.xml><?xml version="1.0" encoding="utf-8"?>
<Properties xmlns="http://schemas.openxmlformats.org/officeDocument/2006/custom-properties" xmlns:vt="http://schemas.openxmlformats.org/officeDocument/2006/docPropsVTypes"/>
</file>